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>Kolekcja Person</w:t>
      </w:r>
      <w:r w:rsidR="00263FD1">
        <w:t>Info</w:t>
      </w:r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r>
              <w:t>personName</w:t>
            </w:r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r>
              <w:t>defTime</w:t>
            </w:r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786ABC4D" w:rsidR="00212FD6" w:rsidRDefault="00381DCD" w:rsidP="005034ED">
            <w:r>
              <w:t>Document</w:t>
            </w:r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r>
              <w:t>morning</w:t>
            </w:r>
          </w:p>
        </w:tc>
        <w:tc>
          <w:tcPr>
            <w:tcW w:w="1531" w:type="dxa"/>
          </w:tcPr>
          <w:p w14:paraId="5A2CA368" w14:textId="058BDE4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r>
              <w:t>noon</w:t>
            </w:r>
          </w:p>
        </w:tc>
        <w:tc>
          <w:tcPr>
            <w:tcW w:w="1531" w:type="dxa"/>
          </w:tcPr>
          <w:p w14:paraId="61BCFB99" w14:textId="5995E7F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r>
              <w:t>evening</w:t>
            </w:r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r>
              <w:t>weight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r>
              <w:t>int</w:t>
            </w:r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r>
              <w:t>allergy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r>
              <w:t>ArrayList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>Kolekcja Person</w:t>
      </w:r>
      <w:r w:rsidR="00A10492">
        <w:t>Drug</w:t>
      </w:r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r>
        <w:t>Document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1027C7E7" w:rsidR="00A10492" w:rsidRDefault="00A10492" w:rsidP="00A10492">
            <w:r>
              <w:t>person</w:t>
            </w:r>
            <w:r w:rsidR="00253E71">
              <w:t>Name</w:t>
            </w:r>
          </w:p>
        </w:tc>
        <w:tc>
          <w:tcPr>
            <w:tcW w:w="3061" w:type="dxa"/>
          </w:tcPr>
          <w:p w14:paraId="7CD9BBAE" w14:textId="612CA5AF" w:rsidR="00A10492" w:rsidRDefault="00256DEF" w:rsidP="00A10492">
            <w:r>
              <w:t xml:space="preserve">String </w:t>
            </w:r>
          </w:p>
        </w:tc>
        <w:tc>
          <w:tcPr>
            <w:tcW w:w="5950" w:type="dxa"/>
          </w:tcPr>
          <w:p w14:paraId="48020B41" w14:textId="59CDD5FC" w:rsidR="00A10492" w:rsidRDefault="007055B4" w:rsidP="00A10492">
            <w:r>
              <w:t>Nazwa</w:t>
            </w:r>
            <w:r w:rsidR="00A10492">
              <w:t xml:space="preserve">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47FB0734" w:rsidR="00A10492" w:rsidRDefault="00A10492" w:rsidP="00A10492">
            <w:r>
              <w:t>name</w:t>
            </w:r>
            <w:r w:rsidR="00221028">
              <w:t>Drug</w:t>
            </w:r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r>
              <w:t>drugID</w:t>
            </w:r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>String / int</w:t>
            </w:r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 xml:space="preserve">Identyfikator pozwalający powiązać lek z bazą leków </w:t>
            </w:r>
          </w:p>
          <w:p w14:paraId="04575CF4" w14:textId="32CE2E9A" w:rsidR="00A10492" w:rsidRDefault="00A10492" w:rsidP="00A10492">
            <w:r>
              <w:t>Coś a’la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C60720" w:rsidP="002F0FC7">
            <w:hyperlink r:id="rId5" w:history="1">
              <w:r w:rsidR="002F0FC7"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r>
              <w:t>active</w:t>
            </w:r>
          </w:p>
        </w:tc>
        <w:tc>
          <w:tcPr>
            <w:tcW w:w="3061" w:type="dxa"/>
          </w:tcPr>
          <w:p w14:paraId="6ED65A6E" w14:textId="1BCC089F" w:rsidR="00A10492" w:rsidRDefault="00A10492" w:rsidP="00A10492">
            <w:r>
              <w:t>boolean</w:t>
            </w:r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r>
              <w:t>startD</w:t>
            </w:r>
            <w:r w:rsidR="00365E38">
              <w:t>ate</w:t>
            </w:r>
          </w:p>
        </w:tc>
        <w:tc>
          <w:tcPr>
            <w:tcW w:w="3061" w:type="dxa"/>
          </w:tcPr>
          <w:p w14:paraId="2ACC2D4F" w14:textId="6EB35EF4" w:rsidR="00A10492" w:rsidRDefault="00365E38" w:rsidP="00A10492">
            <w:r>
              <w:t>date</w:t>
            </w:r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r>
              <w:t>endDate</w:t>
            </w:r>
          </w:p>
        </w:tc>
        <w:tc>
          <w:tcPr>
            <w:tcW w:w="3061" w:type="dxa"/>
          </w:tcPr>
          <w:p w14:paraId="71278B15" w14:textId="1ADE3B88" w:rsidR="00792E95" w:rsidRDefault="00792E95" w:rsidP="00A10492">
            <w:r>
              <w:t>date</w:t>
            </w:r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null? Wartość ustawiana gdy active=false </w:t>
            </w:r>
          </w:p>
          <w:p w14:paraId="150F8AC2" w14:textId="149ED1BE" w:rsidR="00792E95" w:rsidRDefault="00792E95" w:rsidP="00A10492">
            <w:r>
              <w:t>ewentualnie można określić datę wtedy odpali się metoda drugDeactivate() ustawiająca active=false</w:t>
            </w:r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r>
              <w:t>addDate</w:t>
            </w:r>
          </w:p>
        </w:tc>
        <w:tc>
          <w:tcPr>
            <w:tcW w:w="3061" w:type="dxa"/>
          </w:tcPr>
          <w:p w14:paraId="1EFA9092" w14:textId="29ADB86B" w:rsidR="00A10492" w:rsidRDefault="00365E38" w:rsidP="00A10492">
            <w:r>
              <w:t>int</w:t>
            </w:r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rozpoczęcia przyjmowania leku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0D352CE1" w:rsidR="00365E38" w:rsidRDefault="00365E38" w:rsidP="00A10492">
            <w:r>
              <w:t>do</w:t>
            </w:r>
            <w:r w:rsidR="00193A9A">
              <w:t>s</w:t>
            </w:r>
            <w:r>
              <w:t>ageDay</w:t>
            </w:r>
          </w:p>
        </w:tc>
        <w:tc>
          <w:tcPr>
            <w:tcW w:w="3061" w:type="dxa"/>
          </w:tcPr>
          <w:p w14:paraId="16BAF646" w14:textId="1D201405" w:rsidR="00365E38" w:rsidRDefault="00365E38" w:rsidP="00A10492">
            <w:r>
              <w:t>int</w:t>
            </w:r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5B80FE75" w:rsidR="00365E38" w:rsidRDefault="00365E38" w:rsidP="00A10492">
            <w:r>
              <w:t>do</w:t>
            </w:r>
            <w:r w:rsidR="00193A9A">
              <w:t>s</w:t>
            </w:r>
            <w:r>
              <w:t>ageHour</w:t>
            </w:r>
          </w:p>
        </w:tc>
        <w:tc>
          <w:tcPr>
            <w:tcW w:w="3061" w:type="dxa"/>
          </w:tcPr>
          <w:p w14:paraId="051941E8" w14:textId="6B932AB5" w:rsidR="00365E38" w:rsidRDefault="00792E95" w:rsidP="00A10492">
            <w:r>
              <w:t>ArrayList&lt;Integer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>metoda pomocnicza setDefaultDozageHour(int dailyCount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defTime</w:t>
            </w:r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C60720" w:rsidP="00D21B1D">
      <w:pPr>
        <w:spacing w:after="0"/>
      </w:pPr>
      <w:hyperlink r:id="rId6" w:history="1">
        <w:r w:rsidR="0071705D"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C60720" w:rsidP="00D21B1D">
      <w:pPr>
        <w:spacing w:after="0"/>
      </w:pPr>
      <w:hyperlink r:id="rId7" w:history="1">
        <w:r w:rsidR="0071705D" w:rsidRPr="00CE4900">
          <w:rPr>
            <w:rStyle w:val="Hipercze"/>
          </w:rPr>
          <w:t>https://lishman.io/object-mapping-with-spring-data-mongodb</w:t>
        </w:r>
      </w:hyperlink>
    </w:p>
    <w:p w14:paraId="562C1DE4" w14:textId="24187E37" w:rsidR="0071705D" w:rsidRDefault="0071705D" w:rsidP="00D21B1D">
      <w:pPr>
        <w:spacing w:after="0"/>
      </w:pPr>
    </w:p>
    <w:p w14:paraId="5AAED6C6" w14:textId="6887DBEB" w:rsidR="000F1316" w:rsidRDefault="000F1316" w:rsidP="00D21B1D">
      <w:pPr>
        <w:spacing w:after="0"/>
      </w:pPr>
      <w:r>
        <w:t>TODO</w:t>
      </w:r>
    </w:p>
    <w:p w14:paraId="29407A95" w14:textId="3CDB4EBA" w:rsidR="000F1316" w:rsidRDefault="000F1316" w:rsidP="00D21B1D">
      <w:pPr>
        <w:spacing w:after="0"/>
      </w:pPr>
      <w:r>
        <w:t>jak sprawnie pobierać dane z Mongo?</w:t>
      </w:r>
    </w:p>
    <w:p w14:paraId="446807C4" w14:textId="02CD4FD2" w:rsidR="00FD6422" w:rsidRDefault="00FD6422" w:rsidP="00D21B1D">
      <w:pPr>
        <w:spacing w:after="0"/>
      </w:pPr>
    </w:p>
    <w:p w14:paraId="197BE74F" w14:textId="77777777" w:rsidR="00FD6422" w:rsidRDefault="00FD6422" w:rsidP="00D21B1D">
      <w:pPr>
        <w:spacing w:after="0"/>
      </w:pPr>
    </w:p>
    <w:p w14:paraId="3E904044" w14:textId="14402E8B" w:rsidR="00FD6422" w:rsidRDefault="00FD6422" w:rsidP="00D21B1D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8527"/>
      </w:tblGrid>
      <w:tr w:rsidR="00FD6422" w14:paraId="156F4472" w14:textId="77777777" w:rsidTr="00FD6422">
        <w:tc>
          <w:tcPr>
            <w:tcW w:w="988" w:type="dxa"/>
          </w:tcPr>
          <w:p w14:paraId="709C8E1E" w14:textId="395E2AE0" w:rsidR="00FD6422" w:rsidRDefault="00FD6422" w:rsidP="00D21B1D">
            <w:r>
              <w:lastRenderedPageBreak/>
              <w:t>Issue</w:t>
            </w:r>
          </w:p>
        </w:tc>
        <w:tc>
          <w:tcPr>
            <w:tcW w:w="1701" w:type="dxa"/>
          </w:tcPr>
          <w:p w14:paraId="410505BE" w14:textId="11A6ED4A" w:rsidR="00FD6422" w:rsidRDefault="00FD6422" w:rsidP="00D21B1D">
            <w:r>
              <w:t>Date</w:t>
            </w:r>
          </w:p>
        </w:tc>
        <w:tc>
          <w:tcPr>
            <w:tcW w:w="8527" w:type="dxa"/>
          </w:tcPr>
          <w:p w14:paraId="78BA12C7" w14:textId="20ECD96F" w:rsidR="00FD6422" w:rsidRDefault="00FD6422" w:rsidP="00D21B1D">
            <w:r>
              <w:t>Info</w:t>
            </w:r>
          </w:p>
        </w:tc>
      </w:tr>
      <w:tr w:rsidR="00FD6422" w14:paraId="5CC07E57" w14:textId="77777777" w:rsidTr="00FD6422">
        <w:tc>
          <w:tcPr>
            <w:tcW w:w="988" w:type="dxa"/>
          </w:tcPr>
          <w:p w14:paraId="68A18F78" w14:textId="7D46466F" w:rsidR="00FD6422" w:rsidRDefault="00FD6422" w:rsidP="00D21B1D">
            <w:r>
              <w:t>IS001</w:t>
            </w:r>
          </w:p>
        </w:tc>
        <w:tc>
          <w:tcPr>
            <w:tcW w:w="1701" w:type="dxa"/>
          </w:tcPr>
          <w:p w14:paraId="1909E86E" w14:textId="78B2143C" w:rsidR="00FD6422" w:rsidRDefault="00FD6422" w:rsidP="00D21B1D">
            <w:r>
              <w:t>02-07-2020</w:t>
            </w:r>
          </w:p>
        </w:tc>
        <w:tc>
          <w:tcPr>
            <w:tcW w:w="8527" w:type="dxa"/>
          </w:tcPr>
          <w:p w14:paraId="62C3098C" w14:textId="77777777" w:rsidR="00FD6422" w:rsidRDefault="00FD6422" w:rsidP="00D21B1D">
            <w:r>
              <w:t xml:space="preserve">change person class, implement Spring bean – not working ;/ probably error in pom.xml </w:t>
            </w:r>
          </w:p>
          <w:p w14:paraId="2C2684C7" w14:textId="4D2E09BB" w:rsidR="00FD6422" w:rsidRDefault="00FD6422" w:rsidP="00D21B1D">
            <w:r>
              <w:t xml:space="preserve">based on </w:t>
            </w:r>
            <w:r w:rsidRPr="00FD6422">
              <w:t>https://www.journaldev.com/4144/spring-data-mongodb-example</w:t>
            </w:r>
          </w:p>
        </w:tc>
      </w:tr>
      <w:tr w:rsidR="00FD6422" w14:paraId="71E94D09" w14:textId="77777777" w:rsidTr="00FD6422">
        <w:tc>
          <w:tcPr>
            <w:tcW w:w="988" w:type="dxa"/>
          </w:tcPr>
          <w:p w14:paraId="5FBBA459" w14:textId="77777777" w:rsidR="00FD6422" w:rsidRDefault="00FD6422" w:rsidP="00D21B1D"/>
        </w:tc>
        <w:tc>
          <w:tcPr>
            <w:tcW w:w="1701" w:type="dxa"/>
          </w:tcPr>
          <w:p w14:paraId="3C9CD4E1" w14:textId="77777777" w:rsidR="00FD6422" w:rsidRDefault="00FD6422" w:rsidP="00D21B1D"/>
        </w:tc>
        <w:tc>
          <w:tcPr>
            <w:tcW w:w="8527" w:type="dxa"/>
          </w:tcPr>
          <w:p w14:paraId="679FA0D1" w14:textId="77777777" w:rsidR="00FD6422" w:rsidRDefault="00FD6422" w:rsidP="00D21B1D"/>
        </w:tc>
      </w:tr>
      <w:tr w:rsidR="00FD6422" w14:paraId="16BBBCE1" w14:textId="77777777" w:rsidTr="00FD6422">
        <w:tc>
          <w:tcPr>
            <w:tcW w:w="988" w:type="dxa"/>
          </w:tcPr>
          <w:p w14:paraId="1E3D4DAE" w14:textId="77777777" w:rsidR="00FD6422" w:rsidRDefault="00FD6422" w:rsidP="00D21B1D"/>
        </w:tc>
        <w:tc>
          <w:tcPr>
            <w:tcW w:w="1701" w:type="dxa"/>
          </w:tcPr>
          <w:p w14:paraId="30D9C5FB" w14:textId="77777777" w:rsidR="00FD6422" w:rsidRDefault="00FD6422" w:rsidP="00D21B1D"/>
        </w:tc>
        <w:tc>
          <w:tcPr>
            <w:tcW w:w="8527" w:type="dxa"/>
          </w:tcPr>
          <w:p w14:paraId="2D8D09BF" w14:textId="77777777" w:rsidR="00FD6422" w:rsidRDefault="00FD6422" w:rsidP="00D21B1D"/>
        </w:tc>
      </w:tr>
      <w:tr w:rsidR="00FD6422" w14:paraId="1614CD69" w14:textId="77777777" w:rsidTr="00FD6422">
        <w:tc>
          <w:tcPr>
            <w:tcW w:w="988" w:type="dxa"/>
          </w:tcPr>
          <w:p w14:paraId="3B49CB12" w14:textId="77777777" w:rsidR="00FD6422" w:rsidRDefault="00FD6422" w:rsidP="00D21B1D"/>
        </w:tc>
        <w:tc>
          <w:tcPr>
            <w:tcW w:w="1701" w:type="dxa"/>
          </w:tcPr>
          <w:p w14:paraId="19004862" w14:textId="77777777" w:rsidR="00FD6422" w:rsidRDefault="00FD6422" w:rsidP="00D21B1D"/>
        </w:tc>
        <w:tc>
          <w:tcPr>
            <w:tcW w:w="8527" w:type="dxa"/>
          </w:tcPr>
          <w:p w14:paraId="3AE59F15" w14:textId="77777777" w:rsidR="00FD6422" w:rsidRDefault="00FD6422" w:rsidP="00D21B1D"/>
        </w:tc>
      </w:tr>
    </w:tbl>
    <w:p w14:paraId="4C4F2EB5" w14:textId="77777777" w:rsidR="00FD6422" w:rsidRDefault="00FD6422" w:rsidP="00D21B1D">
      <w:pPr>
        <w:spacing w:after="0"/>
      </w:pPr>
    </w:p>
    <w:sectPr w:rsidR="00FD6422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qQUAWBvQRiwAAAA="/>
  </w:docVars>
  <w:rsids>
    <w:rsidRoot w:val="005C727C"/>
    <w:rsid w:val="000F1316"/>
    <w:rsid w:val="00193A9A"/>
    <w:rsid w:val="001C0EF8"/>
    <w:rsid w:val="00212FD6"/>
    <w:rsid w:val="00221028"/>
    <w:rsid w:val="00253E71"/>
    <w:rsid w:val="00256DEF"/>
    <w:rsid w:val="00263FD1"/>
    <w:rsid w:val="002F0FC7"/>
    <w:rsid w:val="00365E38"/>
    <w:rsid w:val="00381DCD"/>
    <w:rsid w:val="005431FB"/>
    <w:rsid w:val="005C727C"/>
    <w:rsid w:val="007055B4"/>
    <w:rsid w:val="0071705D"/>
    <w:rsid w:val="00792E95"/>
    <w:rsid w:val="00A10492"/>
    <w:rsid w:val="00C60720"/>
    <w:rsid w:val="00D21B1D"/>
    <w:rsid w:val="00F0534C"/>
    <w:rsid w:val="00FD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5" Type="http://schemas.openxmlformats.org/officeDocument/2006/relationships/hyperlink" Target="https://rejestrymedyczne.csioz.gov.pl/registry/rp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</Pages>
  <Words>320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6</cp:revision>
  <dcterms:created xsi:type="dcterms:W3CDTF">2020-06-30T11:05:00Z</dcterms:created>
  <dcterms:modified xsi:type="dcterms:W3CDTF">2020-07-03T13:58:00Z</dcterms:modified>
</cp:coreProperties>
</file>